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1D69AA29" w:rsidR="00E17E89" w:rsidRDefault="004C2B98" w:rsidP="00B86A4D">
      <w:pPr>
        <w:pStyle w:val="Title"/>
        <w:spacing w:after="0"/>
      </w:pPr>
      <w:r>
        <w:t>LING57</w:t>
      </w:r>
      <w:r w:rsidR="00612E64">
        <w:t>1</w:t>
      </w:r>
      <w:r>
        <w:t xml:space="preserve"> </w:t>
      </w:r>
      <w:r w:rsidR="009D2845">
        <w:t>–</w:t>
      </w:r>
      <w:r w:rsidR="00B86A4D">
        <w:t xml:space="preserve"> </w:t>
      </w:r>
      <w:r>
        <w:t>Hw</w:t>
      </w:r>
      <w:r w:rsidR="009D2845">
        <w:t>3</w:t>
      </w:r>
      <w:r>
        <w:br/>
      </w:r>
      <w:proofErr w:type="spellStart"/>
      <w:r w:rsidR="003A056B" w:rsidRPr="003A056B">
        <w:t>Cocke</w:t>
      </w:r>
      <w:proofErr w:type="spellEnd"/>
      <w:r w:rsidR="003A056B" w:rsidRPr="003A056B">
        <w:t>-</w:t>
      </w:r>
      <w:proofErr w:type="spellStart"/>
      <w:r w:rsidR="003A056B" w:rsidRPr="003A056B">
        <w:t>Kasami</w:t>
      </w:r>
      <w:proofErr w:type="spellEnd"/>
      <w:r w:rsidR="003A056B" w:rsidRPr="003A056B">
        <w:t xml:space="preserve">-Younger </w:t>
      </w:r>
      <w:r w:rsidR="00124DBF">
        <w:t>Parsing</w:t>
      </w:r>
    </w:p>
    <w:p w14:paraId="3E5D4B81" w14:textId="721B4E66" w:rsidR="00F70714" w:rsidRDefault="00F61FB2" w:rsidP="00F61FB2">
      <w:pPr>
        <w:pStyle w:val="Heading1"/>
      </w:pPr>
      <w:r>
        <w:t>Overview</w:t>
      </w:r>
    </w:p>
    <w:p w14:paraId="5E861B0D" w14:textId="77777777" w:rsidR="003A056B" w:rsidRPr="003A056B" w:rsidRDefault="003A056B" w:rsidP="002C0F5A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</w:pPr>
      <w:r w:rsidRPr="003A056B"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  <w:t xml:space="preserve">This file should describe and discuss your work on this assignment. </w:t>
      </w:r>
    </w:p>
    <w:p w14:paraId="18643E03" w14:textId="352A7987" w:rsidR="003A056B" w:rsidRDefault="00EB3FE7" w:rsidP="003A056B">
      <w:r>
        <w:t xml:space="preserve">I was </w:t>
      </w:r>
      <w:r w:rsidRPr="00EB3FE7">
        <w:rPr>
          <w:b/>
        </w:rPr>
        <w:t>not</w:t>
      </w:r>
      <w:r>
        <w:t xml:space="preserve"> a member of a team when completing this assignment.</w:t>
      </w:r>
    </w:p>
    <w:p w14:paraId="39850BFB" w14:textId="77777777" w:rsidR="00EB3FE7" w:rsidRPr="003A056B" w:rsidRDefault="00EB3FE7" w:rsidP="003A056B">
      <w:bookmarkStart w:id="0" w:name="_GoBack"/>
      <w:bookmarkEnd w:id="0"/>
    </w:p>
    <w:p w14:paraId="0677EF9E" w14:textId="77777777" w:rsidR="003A056B" w:rsidRPr="003A056B" w:rsidRDefault="003A056B" w:rsidP="003A056B">
      <w:pPr>
        <w:pStyle w:val="Heading1"/>
        <w:ind w:left="374"/>
        <w:rPr>
          <w:color w:val="2E74B5" w:themeColor="accent5" w:themeShade="BF"/>
        </w:rPr>
      </w:pPr>
      <w:r w:rsidRPr="003A056B">
        <w:t>Challenges</w:t>
      </w:r>
    </w:p>
    <w:p w14:paraId="07E5C02A" w14:textId="723049AC" w:rsidR="003A056B" w:rsidRDefault="003A056B" w:rsidP="002C0F5A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</w:pPr>
      <w:r w:rsidRPr="003A056B"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  <w:t>Include problems you came across and how (or if) you were able to solve them</w:t>
      </w:r>
      <w:r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  <w:t>.</w:t>
      </w:r>
    </w:p>
    <w:p w14:paraId="418733A3" w14:textId="77777777" w:rsidR="003A056B" w:rsidRPr="003A056B" w:rsidRDefault="003A056B" w:rsidP="003A056B"/>
    <w:p w14:paraId="3F54BB98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 xml:space="preserve">Learning </w:t>
      </w:r>
      <w:r w:rsidRPr="003A056B">
        <w:t>Outcomes</w:t>
      </w:r>
    </w:p>
    <w:p w14:paraId="5D73B8C9" w14:textId="0C2D424A" w:rsidR="003A056B" w:rsidRPr="002C0F5A" w:rsidRDefault="003A056B" w:rsidP="002C0F5A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</w:pPr>
      <w:r w:rsidRPr="002C0F5A"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  <w:t xml:space="preserve">any insights, special features, and what you learned. </w:t>
      </w:r>
    </w:p>
    <w:p w14:paraId="755B0AE7" w14:textId="64FDD468" w:rsidR="003A056B" w:rsidRDefault="003A056B" w:rsidP="002C0F5A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</w:pPr>
      <w:r w:rsidRPr="002C0F5A"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  <w:t>Give examples if possible.</w:t>
      </w:r>
    </w:p>
    <w:p w14:paraId="78CA92CA" w14:textId="77777777" w:rsidR="002C0F5A" w:rsidRPr="002C0F5A" w:rsidRDefault="002C0F5A" w:rsidP="002C0F5A"/>
    <w:p w14:paraId="305AE821" w14:textId="0F619CCB" w:rsidR="003A056B" w:rsidRDefault="002C0F5A" w:rsidP="002C0F5A">
      <w:pPr>
        <w:pStyle w:val="Heading1"/>
        <w:ind w:left="374"/>
      </w:pPr>
      <w:r>
        <w:t xml:space="preserve">Closing </w:t>
      </w:r>
      <w:r w:rsidRPr="002C0F5A">
        <w:rPr>
          <w:color w:val="2E74B5" w:themeColor="accent5" w:themeShade="BF"/>
        </w:rPr>
        <w:t>Comments</w:t>
      </w:r>
    </w:p>
    <w:p w14:paraId="2EC8CCDF" w14:textId="77777777" w:rsidR="002C0F5A" w:rsidRPr="002C0F5A" w:rsidRDefault="002C0F5A" w:rsidP="002C0F5A"/>
    <w:p w14:paraId="756524D6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>Completeness</w:t>
      </w:r>
    </w:p>
    <w:p w14:paraId="3F10409B" w14:textId="1A1010E7" w:rsidR="003A056B" w:rsidRPr="003A056B" w:rsidRDefault="003A056B" w:rsidP="002C0F5A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</w:pPr>
      <w:r w:rsidRPr="003A056B">
        <w:rPr>
          <w:rFonts w:ascii="Helvetica" w:eastAsia="Times New Roman" w:hAnsi="Helvetica" w:cs="Helvetica"/>
          <w:color w:val="2E74B5" w:themeColor="accent5" w:themeShade="BF"/>
          <w:sz w:val="24"/>
          <w:szCs w:val="24"/>
        </w:rPr>
        <w:t>If you were not able to complete parts of the project, discuss what you tried and/or what did not work.</w:t>
      </w:r>
    </w:p>
    <w:p w14:paraId="2164E142" w14:textId="69B8BABC" w:rsidR="006C79EC" w:rsidRPr="003A056B" w:rsidRDefault="006C79EC" w:rsidP="003A056B"/>
    <w:sectPr w:rsidR="006C79EC" w:rsidRPr="003A056B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76B27F" w14:textId="77777777" w:rsidR="00F879C8" w:rsidRDefault="00F879C8" w:rsidP="00E3393D">
      <w:pPr>
        <w:spacing w:after="0" w:line="240" w:lineRule="auto"/>
      </w:pPr>
      <w:r>
        <w:separator/>
      </w:r>
    </w:p>
  </w:endnote>
  <w:endnote w:type="continuationSeparator" w:id="0">
    <w:p w14:paraId="073DF427" w14:textId="77777777" w:rsidR="00F879C8" w:rsidRDefault="00F879C8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54A74" w14:textId="77777777" w:rsidR="00F879C8" w:rsidRDefault="00F879C8" w:rsidP="00E3393D">
      <w:pPr>
        <w:spacing w:after="0" w:line="240" w:lineRule="auto"/>
      </w:pPr>
      <w:r>
        <w:separator/>
      </w:r>
    </w:p>
  </w:footnote>
  <w:footnote w:type="continuationSeparator" w:id="0">
    <w:p w14:paraId="74F7722A" w14:textId="77777777" w:rsidR="00F879C8" w:rsidRDefault="00F879C8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69AA6260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D2845">
      <w:rPr>
        <w:color w:val="BFBFBF" w:themeColor="background1" w:themeShade="BF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5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7"/>
  </w:num>
  <w:num w:numId="6">
    <w:abstractNumId w:val="0"/>
  </w:num>
  <w:num w:numId="7">
    <w:abstractNumId w:val="3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5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2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rwUAeZw90ywAAAA="/>
  </w:docVars>
  <w:rsids>
    <w:rsidRoot w:val="000C6C8B"/>
    <w:rsid w:val="000C243F"/>
    <w:rsid w:val="000C6C8B"/>
    <w:rsid w:val="00124DBF"/>
    <w:rsid w:val="001852ED"/>
    <w:rsid w:val="001A0783"/>
    <w:rsid w:val="001A34C2"/>
    <w:rsid w:val="001C5260"/>
    <w:rsid w:val="00237D7C"/>
    <w:rsid w:val="002430EC"/>
    <w:rsid w:val="002C0F5A"/>
    <w:rsid w:val="003100B2"/>
    <w:rsid w:val="003613E5"/>
    <w:rsid w:val="00385C56"/>
    <w:rsid w:val="003A056B"/>
    <w:rsid w:val="003D7082"/>
    <w:rsid w:val="00450B23"/>
    <w:rsid w:val="00466833"/>
    <w:rsid w:val="004C2B98"/>
    <w:rsid w:val="004C65A6"/>
    <w:rsid w:val="005412C9"/>
    <w:rsid w:val="00573848"/>
    <w:rsid w:val="00590DA3"/>
    <w:rsid w:val="005C0AB0"/>
    <w:rsid w:val="0061281E"/>
    <w:rsid w:val="00612E64"/>
    <w:rsid w:val="006203EC"/>
    <w:rsid w:val="006C79EC"/>
    <w:rsid w:val="007216CB"/>
    <w:rsid w:val="007B3459"/>
    <w:rsid w:val="0081196E"/>
    <w:rsid w:val="00814B3D"/>
    <w:rsid w:val="008340E0"/>
    <w:rsid w:val="0089126B"/>
    <w:rsid w:val="008A464A"/>
    <w:rsid w:val="008E3BFC"/>
    <w:rsid w:val="00900931"/>
    <w:rsid w:val="00921D9D"/>
    <w:rsid w:val="009B6848"/>
    <w:rsid w:val="009B72DA"/>
    <w:rsid w:val="009C4C90"/>
    <w:rsid w:val="009D2845"/>
    <w:rsid w:val="00A80C30"/>
    <w:rsid w:val="00B07A7C"/>
    <w:rsid w:val="00B07F41"/>
    <w:rsid w:val="00B22C16"/>
    <w:rsid w:val="00B86A4D"/>
    <w:rsid w:val="00BD723F"/>
    <w:rsid w:val="00D8552E"/>
    <w:rsid w:val="00E17E89"/>
    <w:rsid w:val="00E3393D"/>
    <w:rsid w:val="00EA31E4"/>
    <w:rsid w:val="00EB3FE7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57D7A2F-5543-45D4-89CF-A8336B571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3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cp:lastModifiedBy>McLachlan Eric</cp:lastModifiedBy>
  <cp:revision>24</cp:revision>
  <cp:lastPrinted>2018-10-09T02:57:00Z</cp:lastPrinted>
  <dcterms:created xsi:type="dcterms:W3CDTF">2018-03-09T21:47:00Z</dcterms:created>
  <dcterms:modified xsi:type="dcterms:W3CDTF">2018-10-12T03:27:00Z</dcterms:modified>
</cp:coreProperties>
</file>